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lenyanna snow</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leny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now</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41 West 72nd Street, Chicago, IL, USA Chicago, IL, USA 6063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snow7220@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5679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entrel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9/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eris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0/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it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7/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